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9B2B1D">
        <w:rPr>
          <w:rFonts w:ascii="Calibri" w:eastAsia="Calibri" w:hAnsi="Calibri" w:cs="Times New Roman"/>
          <w:b/>
        </w:rPr>
        <w:t>5</w:t>
      </w:r>
      <w:r w:rsidR="00654D58">
        <w:rPr>
          <w:rFonts w:ascii="Calibri" w:eastAsia="Calibri" w:hAnsi="Calibri" w:cs="Times New Roman"/>
          <w:b/>
        </w:rPr>
        <w:t>A</w:t>
      </w:r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1"/>
        <w:gridCol w:w="2339"/>
        <w:gridCol w:w="2337"/>
        <w:gridCol w:w="2333"/>
      </w:tblGrid>
      <w:tr w:rsidR="00B6055E" w:rsidRPr="0086289C" w:rsidTr="003F7B9B">
        <w:tc>
          <w:tcPr>
            <w:tcW w:w="2394" w:type="dxa"/>
          </w:tcPr>
          <w:p w:rsidR="0086289C" w:rsidRPr="0086289C" w:rsidRDefault="00523B3B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istribution Curve</w:t>
            </w:r>
          </w:p>
        </w:tc>
        <w:tc>
          <w:tcPr>
            <w:tcW w:w="2394" w:type="dxa"/>
          </w:tcPr>
          <w:p w:rsidR="0086289C" w:rsidRPr="00C0202E" w:rsidRDefault="009B2B1D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Mean</w:t>
            </w:r>
          </w:p>
        </w:tc>
        <w:tc>
          <w:tcPr>
            <w:tcW w:w="2394" w:type="dxa"/>
          </w:tcPr>
          <w:p w:rsidR="0086289C" w:rsidRPr="0086289C" w:rsidRDefault="009B2B1D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verage</w:t>
            </w:r>
          </w:p>
        </w:tc>
        <w:tc>
          <w:tcPr>
            <w:tcW w:w="2394" w:type="dxa"/>
          </w:tcPr>
          <w:p w:rsidR="0086289C" w:rsidRPr="0086289C" w:rsidRDefault="009B2B1D" w:rsidP="009B2B1D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Median </w:t>
            </w:r>
          </w:p>
        </w:tc>
      </w:tr>
      <w:tr w:rsidR="00B6055E" w:rsidRPr="0086289C" w:rsidTr="003F7B9B"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ercentage</w:t>
            </w:r>
          </w:p>
        </w:tc>
        <w:tc>
          <w:tcPr>
            <w:tcW w:w="2394" w:type="dxa"/>
          </w:tcPr>
          <w:p w:rsidR="0086289C" w:rsidRPr="0086289C" w:rsidRDefault="00523B3B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eviation</w:t>
            </w:r>
          </w:p>
        </w:tc>
        <w:tc>
          <w:tcPr>
            <w:tcW w:w="2394" w:type="dxa"/>
          </w:tcPr>
          <w:p w:rsidR="00FB46EA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tandard Deviation</w:t>
            </w:r>
          </w:p>
        </w:tc>
        <w:tc>
          <w:tcPr>
            <w:tcW w:w="2394" w:type="dxa"/>
          </w:tcPr>
          <w:p w:rsidR="0086289C" w:rsidRPr="0086289C" w:rsidRDefault="00B6055E" w:rsidP="00B6055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Significant Result </w:t>
            </w:r>
          </w:p>
        </w:tc>
      </w:tr>
      <w:tr w:rsidR="00B6055E" w:rsidRPr="0086289C" w:rsidTr="003F7B9B">
        <w:tc>
          <w:tcPr>
            <w:tcW w:w="2394" w:type="dxa"/>
          </w:tcPr>
          <w:p w:rsidR="0086289C" w:rsidRPr="0086289C" w:rsidRDefault="00B6055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Z-score</w:t>
            </w:r>
          </w:p>
        </w:tc>
        <w:tc>
          <w:tcPr>
            <w:tcW w:w="2394" w:type="dxa"/>
          </w:tcPr>
          <w:p w:rsid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ormal Distribution</w:t>
            </w:r>
          </w:p>
          <w:p w:rsidR="00B6055E" w:rsidRPr="0086289C" w:rsidRDefault="00B6055E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68-95-99.7 Rule</w:t>
            </w:r>
          </w:p>
        </w:tc>
        <w:tc>
          <w:tcPr>
            <w:tcW w:w="2394" w:type="dxa"/>
          </w:tcPr>
          <w:p w:rsidR="0086289C" w:rsidRPr="0086289C" w:rsidRDefault="00523B3B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Histograms</w:t>
            </w:r>
          </w:p>
        </w:tc>
        <w:tc>
          <w:tcPr>
            <w:tcW w:w="2394" w:type="dxa"/>
          </w:tcPr>
          <w:p w:rsidR="0086289C" w:rsidRPr="0086289C" w:rsidRDefault="00523B3B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ar Chart</w:t>
            </w:r>
          </w:p>
        </w:tc>
      </w:tr>
      <w:tr w:rsidR="00B6055E" w:rsidRPr="0086289C" w:rsidTr="003F7B9B">
        <w:tc>
          <w:tcPr>
            <w:tcW w:w="2394" w:type="dxa"/>
          </w:tcPr>
          <w:p w:rsidR="0086289C" w:rsidRPr="0086289C" w:rsidRDefault="00523B3B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ell Curve</w:t>
            </w:r>
          </w:p>
        </w:tc>
        <w:tc>
          <w:tcPr>
            <w:tcW w:w="2394" w:type="dxa"/>
          </w:tcPr>
          <w:p w:rsidR="0086289C" w:rsidRPr="0086289C" w:rsidRDefault="00523B3B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kewed Right</w:t>
            </w:r>
          </w:p>
        </w:tc>
        <w:tc>
          <w:tcPr>
            <w:tcW w:w="2394" w:type="dxa"/>
          </w:tcPr>
          <w:p w:rsidR="0086289C" w:rsidRPr="0086289C" w:rsidRDefault="00523B3B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kewed Left</w:t>
            </w:r>
          </w:p>
        </w:tc>
        <w:tc>
          <w:tcPr>
            <w:tcW w:w="2394" w:type="dxa"/>
          </w:tcPr>
          <w:p w:rsidR="0086289C" w:rsidRPr="0086289C" w:rsidRDefault="00544DD2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</w:t>
            </w:r>
            <w:r w:rsidR="00523B3B">
              <w:rPr>
                <w:rFonts w:ascii="Calibri" w:eastAsia="Calibri" w:hAnsi="Calibri" w:cs="Times New Roman"/>
              </w:rPr>
              <w:t>utlier</w:t>
            </w:r>
          </w:p>
        </w:tc>
      </w:tr>
      <w:tr w:rsidR="00B6055E" w:rsidRPr="0086289C" w:rsidTr="003F7B9B"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ymmetrical</w:t>
            </w:r>
          </w:p>
        </w:tc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in Modal</w:t>
            </w:r>
          </w:p>
        </w:tc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i-modal</w:t>
            </w:r>
          </w:p>
        </w:tc>
        <w:tc>
          <w:tcPr>
            <w:tcW w:w="2394" w:type="dxa"/>
          </w:tcPr>
          <w:p w:rsidR="0086289C" w:rsidRPr="005A6DD6" w:rsidRDefault="00523B3B" w:rsidP="00523B3B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>Multi-Modal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B6055E" w:rsidRDefault="00B6055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a mean and standards deviation graph a normal distribution curve using the 68-95-99.7 Rule</w:t>
      </w:r>
    </w:p>
    <w:p w:rsidR="00B6055E" w:rsidRDefault="00B6055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etermine the percent of students within 1 standard deviation of the mean</w:t>
      </w:r>
    </w:p>
    <w:p w:rsidR="00B6055E" w:rsidRDefault="00B6055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Determine the percent of </w:t>
      </w:r>
      <w:r w:rsidR="00D37B69">
        <w:rPr>
          <w:rFonts w:ascii="Calibri" w:eastAsia="Calibri" w:hAnsi="Calibri" w:cs="Times New Roman"/>
        </w:rPr>
        <w:t>participant’s</w:t>
      </w:r>
      <w:r>
        <w:rPr>
          <w:rFonts w:ascii="Calibri" w:eastAsia="Calibri" w:hAnsi="Calibri" w:cs="Times New Roman"/>
        </w:rPr>
        <w:t xml:space="preserve"> data from viewing a normal distribution curve.</w:t>
      </w:r>
    </w:p>
    <w:p w:rsidR="00D37B69" w:rsidRDefault="00D37B69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etermine percentages from a 2 X 2 table.</w:t>
      </w:r>
    </w:p>
    <w:p w:rsidR="00415DDE" w:rsidRDefault="00415DDE" w:rsidP="00D37B69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  <w:bookmarkStart w:id="0" w:name="_GoBack"/>
      <w:bookmarkEnd w:id="0"/>
    </w:p>
    <w:p w:rsidR="005A6DD6" w:rsidRPr="0086289C" w:rsidRDefault="005A6DD6" w:rsidP="005A6DD6">
      <w:pPr>
        <w:spacing w:after="160" w:line="259" w:lineRule="auto"/>
        <w:ind w:left="720"/>
        <w:contextualSpacing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  <w:r w:rsidRPr="0086289C">
        <w:rPr>
          <w:rFonts w:ascii="Calibri" w:eastAsia="Calibri" w:hAnsi="Calibri" w:cs="Times New Roman"/>
        </w:rPr>
        <w:tab/>
      </w: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rAUAownbvywAAAA="/>
  </w:docVars>
  <w:rsids>
    <w:rsidRoot w:val="0086289C"/>
    <w:rsid w:val="00161F01"/>
    <w:rsid w:val="001B243E"/>
    <w:rsid w:val="003E2C5A"/>
    <w:rsid w:val="003F6C4D"/>
    <w:rsid w:val="00415DDE"/>
    <w:rsid w:val="00426CAA"/>
    <w:rsid w:val="00523B3B"/>
    <w:rsid w:val="00544DD2"/>
    <w:rsid w:val="005A6DD6"/>
    <w:rsid w:val="00654D58"/>
    <w:rsid w:val="008352D8"/>
    <w:rsid w:val="0086121D"/>
    <w:rsid w:val="0086289C"/>
    <w:rsid w:val="009B2B1D"/>
    <w:rsid w:val="00A76CBD"/>
    <w:rsid w:val="00B00570"/>
    <w:rsid w:val="00B6055E"/>
    <w:rsid w:val="00BD539C"/>
    <w:rsid w:val="00C0202E"/>
    <w:rsid w:val="00D37B69"/>
    <w:rsid w:val="00F511F7"/>
    <w:rsid w:val="00F6783B"/>
    <w:rsid w:val="00FA06A7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2</cp:revision>
  <dcterms:created xsi:type="dcterms:W3CDTF">2016-08-06T15:03:00Z</dcterms:created>
  <dcterms:modified xsi:type="dcterms:W3CDTF">2016-08-06T15:03:00Z</dcterms:modified>
</cp:coreProperties>
</file>